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374D8B60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2253C3">
                              <w:rPr>
                                <w:b/>
                                <w:sz w:val="34"/>
                                <w:szCs w:val="34"/>
                              </w:rPr>
                              <w:t>Voltage Controlled Oscillato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5D99199F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15CEF">
                              <w:rPr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2253C3">
                              <w:rPr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374D8B60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2253C3">
                        <w:rPr>
                          <w:b/>
                          <w:sz w:val="34"/>
                          <w:szCs w:val="34"/>
                        </w:rPr>
                        <w:t>Voltage Controlled Oscillato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5D99199F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15CEF">
                        <w:rPr>
                          <w:b/>
                          <w:sz w:val="28"/>
                          <w:szCs w:val="28"/>
                        </w:rPr>
                        <w:t>1</w:t>
                      </w:r>
                      <w:r w:rsidR="002253C3">
                        <w:rPr>
                          <w:b/>
                          <w:sz w:val="28"/>
                          <w:szCs w:val="28"/>
                        </w:rPr>
                        <w:t>9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524AF125" w14:textId="6ADFEC5B" w:rsidR="0075641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75857" w:history="1">
            <w:r w:rsidR="00756411" w:rsidRPr="000D2AB3">
              <w:rPr>
                <w:rStyle w:val="Hyperlink"/>
                <w:lang w:val="en"/>
              </w:rPr>
              <w:t>1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lang w:val="en"/>
              </w:rPr>
              <w:t>Objectives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7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4</w:t>
            </w:r>
            <w:r w:rsidR="00756411">
              <w:rPr>
                <w:webHidden/>
              </w:rPr>
              <w:fldChar w:fldCharType="end"/>
            </w:r>
          </w:hyperlink>
        </w:p>
        <w:p w14:paraId="2011F534" w14:textId="6517F848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58" w:history="1">
            <w:r w:rsidR="00756411" w:rsidRPr="000D2AB3">
              <w:rPr>
                <w:rStyle w:val="Hyperlink"/>
              </w:rPr>
              <w:t>2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Theory and Calculation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8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5</w:t>
            </w:r>
            <w:r w:rsidR="00756411">
              <w:rPr>
                <w:webHidden/>
              </w:rPr>
              <w:fldChar w:fldCharType="end"/>
            </w:r>
          </w:hyperlink>
        </w:p>
        <w:p w14:paraId="6BF8A0C8" w14:textId="0FFBCAC4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59" w:history="1">
            <w:r w:rsidR="00756411" w:rsidRPr="000D2AB3">
              <w:rPr>
                <w:rStyle w:val="Hyperlink"/>
                <w:noProof/>
              </w:rPr>
              <w:t>2.1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  <w:shd w:val="clear" w:color="auto" w:fill="FFFFFF"/>
              </w:rPr>
              <w:t>Theory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59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5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3C3D1124" w14:textId="6233833F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0" w:history="1">
            <w:r w:rsidR="00756411" w:rsidRPr="000D2AB3">
              <w:rPr>
                <w:rStyle w:val="Hyperlink"/>
                <w:noProof/>
              </w:rPr>
              <w:t>2.2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  <w:shd w:val="clear" w:color="auto" w:fill="FFFFFF"/>
              </w:rPr>
              <w:t>Design and Calculation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0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5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0DC76EEB" w14:textId="24969E01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1" w:history="1">
            <w:r w:rsidR="00756411" w:rsidRPr="000D2AB3">
              <w:rPr>
                <w:rStyle w:val="Hyperlink"/>
              </w:rPr>
              <w:t>3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Design and Result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61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7</w:t>
            </w:r>
            <w:r w:rsidR="00756411">
              <w:rPr>
                <w:webHidden/>
              </w:rPr>
              <w:fldChar w:fldCharType="end"/>
            </w:r>
          </w:hyperlink>
        </w:p>
        <w:p w14:paraId="36F6E2DF" w14:textId="2B42AFBD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2" w:history="1">
            <w:r w:rsidR="00756411" w:rsidRPr="000D2AB3">
              <w:rPr>
                <w:rStyle w:val="Hyperlink"/>
                <w:noProof/>
              </w:rPr>
              <w:t>3.1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Multisim’s design.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2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7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386A5303" w14:textId="550F5281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3" w:history="1">
            <w:r w:rsidR="00756411" w:rsidRPr="000D2AB3">
              <w:rPr>
                <w:rStyle w:val="Hyperlink"/>
                <w:noProof/>
              </w:rPr>
              <w:t>3.2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Breadboard’s design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3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7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61FF774D" w14:textId="04FE4EE4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4" w:history="1">
            <w:r w:rsidR="00756411" w:rsidRPr="000D2AB3">
              <w:rPr>
                <w:rStyle w:val="Hyperlink"/>
                <w:noProof/>
              </w:rPr>
              <w:t>3.3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Result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4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8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20909D51" w14:textId="4EA796BF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5" w:history="1">
            <w:r w:rsidR="00756411" w:rsidRPr="000D2AB3">
              <w:rPr>
                <w:rStyle w:val="Hyperlink"/>
              </w:rPr>
              <w:t>4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CONCLUSION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65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9</w:t>
            </w:r>
            <w:r w:rsidR="00756411">
              <w:rPr>
                <w:webHidden/>
              </w:rPr>
              <w:fldChar w:fldCharType="end"/>
            </w:r>
          </w:hyperlink>
        </w:p>
        <w:p w14:paraId="07686689" w14:textId="66EFE5D2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06EB993" w14:textId="5082659F" w:rsidR="00756411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675897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 xml:space="preserve">1: Relaxation </w:t>
        </w:r>
        <w:r w:rsidR="00756411" w:rsidRPr="00DE56DE">
          <w:rPr>
            <w:rStyle w:val="Hyperlink"/>
            <w:noProof/>
            <w:shd w:val="clear" w:color="auto" w:fill="FFFFFF"/>
          </w:rPr>
          <w:t>Oscillator’s</w:t>
        </w:r>
        <w:r w:rsidR="00756411" w:rsidRPr="00DE56DE">
          <w:rPr>
            <w:rStyle w:val="Hyperlink"/>
            <w:noProof/>
          </w:rPr>
          <w:t xml:space="preserve">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7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12D2248E" w14:textId="4186CF8E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8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2: Formula to calculate V</w:t>
        </w:r>
        <w:r w:rsidR="00756411" w:rsidRPr="00DE56DE">
          <w:rPr>
            <w:rStyle w:val="Hyperlink"/>
            <w:noProof/>
            <w:vertAlign w:val="subscript"/>
          </w:rPr>
          <w:t>out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8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22D1217F" w14:textId="703A609B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9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3: Formula to calculate Period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9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4BFECAAB" w14:textId="2CF73838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0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4: LM348N's datasheet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0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6</w:t>
        </w:r>
        <w:r w:rsidR="00756411">
          <w:rPr>
            <w:noProof/>
            <w:webHidden/>
          </w:rPr>
          <w:fldChar w:fldCharType="end"/>
        </w:r>
      </w:hyperlink>
    </w:p>
    <w:p w14:paraId="08B1F18B" w14:textId="329AC472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1" w:history="1">
        <w:r w:rsidR="00756411" w:rsidRPr="00DE56DE">
          <w:rPr>
            <w:rStyle w:val="Hyperlink"/>
            <w:noProof/>
          </w:rPr>
          <w:t>Figure 3</w:t>
        </w:r>
        <w:r w:rsidR="00756411" w:rsidRPr="00DE56DE">
          <w:rPr>
            <w:rStyle w:val="Hyperlink"/>
            <w:noProof/>
          </w:rPr>
          <w:noBreakHyphen/>
          <w:t>1: Multisim's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1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7</w:t>
        </w:r>
        <w:r w:rsidR="00756411">
          <w:rPr>
            <w:noProof/>
            <w:webHidden/>
          </w:rPr>
          <w:fldChar w:fldCharType="end"/>
        </w:r>
      </w:hyperlink>
    </w:p>
    <w:p w14:paraId="2D8C18CB" w14:textId="20EA6350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2" w:history="1">
        <w:r w:rsidR="00756411" w:rsidRPr="00DE56DE">
          <w:rPr>
            <w:rStyle w:val="Hyperlink"/>
            <w:noProof/>
          </w:rPr>
          <w:t>Figure 3</w:t>
        </w:r>
        <w:r w:rsidR="00756411" w:rsidRPr="00DE56DE">
          <w:rPr>
            <w:rStyle w:val="Hyperlink"/>
            <w:noProof/>
          </w:rPr>
          <w:noBreakHyphen/>
          <w:t>2: Breadboard’s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2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7</w:t>
        </w:r>
        <w:r w:rsidR="00756411">
          <w:rPr>
            <w:noProof/>
            <w:webHidden/>
          </w:rPr>
          <w:fldChar w:fldCharType="end"/>
        </w:r>
      </w:hyperlink>
    </w:p>
    <w:p w14:paraId="240CE93D" w14:textId="729FFF8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4545D9E0" w14:textId="77777777" w:rsidR="00756411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58D6F68D" w14:textId="23712AD4" w:rsidR="00540760" w:rsidRDefault="00756411" w:rsidP="00982FF0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t>No table of figures entries found.</w:t>
      </w:r>
      <w:r w:rsidR="000534F3"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71675857"/>
      <w:r>
        <w:rPr>
          <w:lang w:val="en"/>
        </w:rPr>
        <w:lastRenderedPageBreak/>
        <w:t>Objectives</w:t>
      </w:r>
      <w:bookmarkEnd w:id="2"/>
    </w:p>
    <w:p w14:paraId="118DE53A" w14:textId="3B4D9E74" w:rsidR="00F05DD8" w:rsidRPr="00F05DD8" w:rsidRDefault="00C55C5B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>
        <w:rPr>
          <w:color w:val="202122"/>
          <w:spacing w:val="3"/>
          <w:szCs w:val="24"/>
        </w:rPr>
        <w:t>Build a</w:t>
      </w:r>
      <w:r w:rsidR="0071450A">
        <w:rPr>
          <w:color w:val="202122"/>
          <w:spacing w:val="3"/>
          <w:szCs w:val="24"/>
        </w:rPr>
        <w:t xml:space="preserve"> Relaxation Oscillator</w:t>
      </w:r>
      <w:r w:rsidR="002253C3">
        <w:rPr>
          <w:color w:val="202122"/>
          <w:spacing w:val="3"/>
          <w:szCs w:val="24"/>
        </w:rPr>
        <w:t xml:space="preserve"> with a Voltage Control Oscillator</w:t>
      </w:r>
      <w:r w:rsidR="0071450A">
        <w:rPr>
          <w:color w:val="202122"/>
          <w:spacing w:val="3"/>
          <w:szCs w:val="24"/>
        </w:rPr>
        <w:t>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02B1E13F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r w:rsidR="002253C3" w:rsidRPr="00F05DD8">
        <w:rPr>
          <w:color w:val="202122"/>
          <w:spacing w:val="3"/>
          <w:szCs w:val="24"/>
        </w:rPr>
        <w:t>works</w:t>
      </w:r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71675858"/>
      <w:r>
        <w:lastRenderedPageBreak/>
        <w:t xml:space="preserve">Theory and </w:t>
      </w:r>
      <w:r w:rsidR="00203CF1">
        <w:t>Calculation</w:t>
      </w:r>
      <w:bookmarkEnd w:id="3"/>
    </w:p>
    <w:p w14:paraId="50318E03" w14:textId="306FA69B" w:rsidR="0091769E" w:rsidRDefault="0087461C" w:rsidP="0071450A">
      <w:pPr>
        <w:pStyle w:val="Heading2"/>
        <w:spacing w:line="276" w:lineRule="auto"/>
        <w:rPr>
          <w:shd w:val="clear" w:color="auto" w:fill="FFFFFF"/>
        </w:rPr>
      </w:pPr>
      <w:bookmarkStart w:id="4" w:name="_Toc171675859"/>
      <w:r>
        <w:rPr>
          <w:shd w:val="clear" w:color="auto" w:fill="FFFFFF"/>
        </w:rPr>
        <w:t>Theory</w:t>
      </w:r>
      <w:bookmarkEnd w:id="4"/>
    </w:p>
    <w:p w14:paraId="2179533A" w14:textId="2D3D4372" w:rsidR="0071450A" w:rsidRPr="0071450A" w:rsidRDefault="0071450A" w:rsidP="0071450A">
      <w:pPr>
        <w:ind w:left="576"/>
        <w:rPr>
          <w:sz w:val="26"/>
        </w:rPr>
      </w:pPr>
      <w:r w:rsidRPr="0071450A">
        <w:rPr>
          <w:sz w:val="26"/>
          <w:shd w:val="clear" w:color="auto" w:fill="FFFFFF"/>
        </w:rPr>
        <w:t>Relaxation oscillators are characterized by an RC timing</w:t>
      </w:r>
      <w:r>
        <w:rPr>
          <w:sz w:val="26"/>
          <w:shd w:val="clear" w:color="auto" w:fill="FFFFFF"/>
        </w:rPr>
        <w:t xml:space="preserve"> </w:t>
      </w:r>
      <w:r w:rsidRPr="0071450A">
        <w:rPr>
          <w:sz w:val="26"/>
          <w:shd w:val="clear" w:color="auto" w:fill="FFFFFF"/>
        </w:rPr>
        <w:t>circuit and a device that periodically changes state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675860"/>
      <w:r>
        <w:rPr>
          <w:shd w:val="clear" w:color="auto" w:fill="FFFFFF"/>
        </w:rPr>
        <w:t>Design and Calculation</w:t>
      </w:r>
      <w:bookmarkEnd w:id="5"/>
    </w:p>
    <w:p w14:paraId="2EDD986A" w14:textId="6904A875" w:rsidR="005F5176" w:rsidRDefault="0071450A" w:rsidP="005F5176">
      <w:pPr>
        <w:keepNext/>
        <w:spacing w:before="240" w:line="276" w:lineRule="auto"/>
        <w:jc w:val="center"/>
      </w:pPr>
      <w:r w:rsidRPr="0071450A">
        <w:rPr>
          <w:noProof/>
        </w:rPr>
        <w:drawing>
          <wp:inline distT="0" distB="0" distL="0" distR="0" wp14:anchorId="72BF7AAD" wp14:editId="04CE4FF1">
            <wp:extent cx="2803665" cy="2520000"/>
            <wp:effectExtent l="0" t="0" r="0" b="0"/>
            <wp:docPr id="150545818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58186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66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7BB52DCE" w:rsidR="00F05DD8" w:rsidRDefault="005F5176" w:rsidP="005F5176">
      <w:pPr>
        <w:pStyle w:val="Caption"/>
      </w:pPr>
      <w:bookmarkStart w:id="6" w:name="_Toc171675897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1</w:t>
      </w:r>
      <w:r w:rsidR="00756411">
        <w:fldChar w:fldCharType="end"/>
      </w:r>
      <w:r>
        <w:t xml:space="preserve">: </w:t>
      </w:r>
      <w:r w:rsidR="0071450A">
        <w:t xml:space="preserve">Relaxation </w:t>
      </w:r>
      <w:r w:rsidR="0071450A">
        <w:rPr>
          <w:szCs w:val="20"/>
          <w:shd w:val="clear" w:color="auto" w:fill="FFFFFF"/>
        </w:rPr>
        <w:t>Oscillator</w:t>
      </w:r>
      <w:r w:rsidR="00E35F18">
        <w:rPr>
          <w:szCs w:val="20"/>
          <w:shd w:val="clear" w:color="auto" w:fill="FFFFFF"/>
        </w:rPr>
        <w:t>’s</w:t>
      </w:r>
      <w:r w:rsidR="00E35F18">
        <w:t xml:space="preserve"> </w:t>
      </w:r>
      <w:r>
        <w:t>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5F9FF2E1" w:rsidR="00CE7201" w:rsidRDefault="00942B39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7 Resistors 10k</w:t>
      </w:r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1ED83129" w14:textId="534DA8CC" w:rsidR="00942B39" w:rsidRDefault="00942B39" w:rsidP="00942B39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1E42D1BB" w14:textId="77777777" w:rsidR="00942B39" w:rsidRDefault="00942B39" w:rsidP="00942B39">
      <w:pPr>
        <w:jc w:val="center"/>
        <w:rPr>
          <w:noProof/>
          <w:szCs w:val="24"/>
        </w:rPr>
      </w:pPr>
    </w:p>
    <w:p w14:paraId="22372EFA" w14:textId="1A1D91B8" w:rsidR="00942B39" w:rsidRDefault="0071450A" w:rsidP="00942B39">
      <w:pPr>
        <w:keepNext/>
        <w:jc w:val="center"/>
      </w:pPr>
      <w:r w:rsidRPr="0071450A">
        <w:rPr>
          <w:noProof/>
        </w:rPr>
        <w:drawing>
          <wp:inline distT="0" distB="0" distL="0" distR="0" wp14:anchorId="7B6C0AFE" wp14:editId="6DD210A6">
            <wp:extent cx="1694681" cy="1080000"/>
            <wp:effectExtent l="0" t="0" r="1270" b="6350"/>
            <wp:docPr id="714171419" name="Picture 1" descr="A group of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71419" name="Picture 1" descr="A group of equations with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4681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6E8" w14:textId="37493977" w:rsidR="00942B39" w:rsidRDefault="00942B39" w:rsidP="00942B39">
      <w:pPr>
        <w:pStyle w:val="Caption"/>
        <w:rPr>
          <w:vertAlign w:val="subscript"/>
        </w:rPr>
      </w:pPr>
      <w:bookmarkStart w:id="7" w:name="_Toc171675898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>
        <w:t xml:space="preserve">: Formula to calculate </w:t>
      </w:r>
      <w:proofErr w:type="spellStart"/>
      <w:r>
        <w:t>V</w:t>
      </w:r>
      <w:r w:rsidRPr="00942B39">
        <w:rPr>
          <w:vertAlign w:val="subscript"/>
        </w:rPr>
        <w:t>out</w:t>
      </w:r>
      <w:bookmarkEnd w:id="7"/>
      <w:proofErr w:type="spellEnd"/>
    </w:p>
    <w:p w14:paraId="1D5B672E" w14:textId="29CAC414" w:rsidR="00942B39" w:rsidRDefault="0071450A" w:rsidP="00942B39">
      <w:r>
        <w:t>Formula to calculate the Period:</w:t>
      </w:r>
    </w:p>
    <w:p w14:paraId="58212960" w14:textId="77777777" w:rsidR="00756411" w:rsidRDefault="0071450A" w:rsidP="00756411">
      <w:pPr>
        <w:keepNext/>
        <w:spacing w:before="240" w:line="276" w:lineRule="auto"/>
      </w:pPr>
      <m:oMathPara>
        <m:oMath>
          <m:r>
            <w:rPr>
              <w:rFonts w:ascii="Cambria Math" w:hAnsi="Cambria Math"/>
              <w:i/>
              <w:noProof/>
            </w:rPr>
            <w:drawing>
              <wp:inline distT="0" distB="0" distL="0" distR="0" wp14:anchorId="010C8D73" wp14:editId="01B3C10E">
                <wp:extent cx="3717384" cy="1062110"/>
                <wp:effectExtent l="0" t="0" r="0" b="5080"/>
                <wp:docPr id="1207133895" name="Picture 1" descr="A math equation with blu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7133895" name="Picture 1" descr="A math equation with blue text&#10;&#10;Description automatically generated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1073" cy="10745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1FDD87E6" w14:textId="342A6159" w:rsidR="00942B39" w:rsidRPr="00614930" w:rsidRDefault="00756411" w:rsidP="00756411">
      <w:pPr>
        <w:pStyle w:val="Caption"/>
      </w:pPr>
      <w:bookmarkStart w:id="8" w:name="_Toc17167589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0453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3C0453">
        <w:rPr>
          <w:noProof/>
        </w:rPr>
        <w:t>3</w:t>
      </w:r>
      <w:r>
        <w:fldChar w:fldCharType="end"/>
      </w:r>
      <w:r>
        <w:t>: Formula to calculate Period</w:t>
      </w:r>
      <w:bookmarkEnd w:id="8"/>
    </w:p>
    <w:p w14:paraId="3EEF3576" w14:textId="77777777" w:rsidR="00942B39" w:rsidRPr="00942B39" w:rsidRDefault="00942B39" w:rsidP="00942B39"/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0A6FF9A8" w:rsidR="00BA4000" w:rsidRDefault="00BA4000" w:rsidP="00BA4000">
      <w:pPr>
        <w:pStyle w:val="Caption"/>
      </w:pPr>
      <w:bookmarkStart w:id="9" w:name="_Toc171675900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4</w:t>
      </w:r>
      <w:r w:rsidR="00756411">
        <w:fldChar w:fldCharType="end"/>
      </w:r>
      <w:r>
        <w:t>: LM348N's datasheet</w:t>
      </w:r>
      <w:bookmarkEnd w:id="9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5"/>
          <w:headerReference w:type="first" r:id="rId16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10" w:name="_Toc171675861"/>
      <w:r>
        <w:lastRenderedPageBreak/>
        <w:t xml:space="preserve">Design and </w:t>
      </w:r>
      <w:r w:rsidR="00CE7201">
        <w:t>Result</w:t>
      </w:r>
      <w:bookmarkEnd w:id="10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11" w:name="_Toc171675862"/>
      <w:r>
        <w:t>Multisim’s design.</w:t>
      </w:r>
      <w:bookmarkEnd w:id="11"/>
    </w:p>
    <w:p w14:paraId="678D924F" w14:textId="799920BB" w:rsidR="00A70F7E" w:rsidRDefault="0071450A" w:rsidP="00A70F7E">
      <w:pPr>
        <w:keepNext/>
        <w:jc w:val="center"/>
      </w:pPr>
      <w:r w:rsidRPr="0071450A">
        <w:rPr>
          <w:noProof/>
        </w:rPr>
        <w:drawing>
          <wp:inline distT="0" distB="0" distL="0" distR="0" wp14:anchorId="0289B128" wp14:editId="3FAC84EF">
            <wp:extent cx="4850209" cy="2880000"/>
            <wp:effectExtent l="0" t="0" r="7620" b="0"/>
            <wp:docPr id="45250928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09288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5020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4B72EE81" w:rsidR="00A70F7E" w:rsidRDefault="00A70F7E" w:rsidP="00A70F7E">
      <w:pPr>
        <w:pStyle w:val="Caption"/>
      </w:pPr>
      <w:bookmarkStart w:id="12" w:name="_Toc171675901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1</w:t>
      </w:r>
      <w:r w:rsidR="00756411">
        <w:fldChar w:fldCharType="end"/>
      </w:r>
      <w:r>
        <w:t>: Multisim's design</w:t>
      </w:r>
      <w:bookmarkEnd w:id="12"/>
    </w:p>
    <w:p w14:paraId="07B95EB5" w14:textId="4C8124F8" w:rsidR="00BA4000" w:rsidRPr="00BA4000" w:rsidRDefault="00BA4000" w:rsidP="00BA4000">
      <w:pPr>
        <w:pStyle w:val="Heading2"/>
      </w:pPr>
      <w:bookmarkStart w:id="13" w:name="_Toc171675863"/>
      <w:r>
        <w:t>Breadboard’s design</w:t>
      </w:r>
      <w:bookmarkEnd w:id="13"/>
    </w:p>
    <w:p w14:paraId="03FEA571" w14:textId="59255CD5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="00942B39" w:rsidRPr="00942B39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1450A" w:rsidRPr="0071450A">
        <w:rPr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48DC2094" wp14:editId="50815B7A">
            <wp:extent cx="4710636" cy="1828263"/>
            <wp:effectExtent l="0" t="0" r="0" b="635"/>
            <wp:docPr id="1948497744" name="Picture 2" descr="A white circuit board with a silve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97744" name="Picture 2" descr="A white circuit board with a silver objec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8" t="19591" r="17996" b="23190"/>
                    <a:stretch/>
                  </pic:blipFill>
                  <pic:spPr bwMode="auto">
                    <a:xfrm>
                      <a:off x="0" y="0"/>
                      <a:ext cx="4712603" cy="182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336AF76D" w:rsidR="00D45CB5" w:rsidRDefault="00BA4000" w:rsidP="00BA4000">
      <w:pPr>
        <w:pStyle w:val="Caption"/>
      </w:pPr>
      <w:bookmarkStart w:id="14" w:name="_Toc171675902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>
        <w:t>: Breadboard’s design</w:t>
      </w:r>
      <w:bookmarkEnd w:id="14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06B88FB3" w14:textId="625AF2BD" w:rsidR="00D62399" w:rsidRDefault="00BA4000" w:rsidP="00942B39">
      <w:pPr>
        <w:pStyle w:val="Heading2"/>
      </w:pPr>
      <w:bookmarkStart w:id="15" w:name="_Toc171675864"/>
      <w:r>
        <w:lastRenderedPageBreak/>
        <w:t>Result</w:t>
      </w:r>
      <w:bookmarkEnd w:id="0"/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71450A" w14:paraId="601B990E" w14:textId="77777777" w:rsidTr="0071450A">
        <w:tc>
          <w:tcPr>
            <w:tcW w:w="3445" w:type="dxa"/>
          </w:tcPr>
          <w:p w14:paraId="6E9026F3" w14:textId="3D6EC60D" w:rsidR="0071450A" w:rsidRDefault="0071450A" w:rsidP="0071450A">
            <w:r>
              <w:t>Theory</w:t>
            </w:r>
          </w:p>
        </w:tc>
        <w:tc>
          <w:tcPr>
            <w:tcW w:w="3446" w:type="dxa"/>
          </w:tcPr>
          <w:p w14:paraId="2B331F4E" w14:textId="7AD7FC72" w:rsidR="0071450A" w:rsidRDefault="0071450A" w:rsidP="0071450A">
            <w:r>
              <w:t>Multisim</w:t>
            </w:r>
          </w:p>
        </w:tc>
        <w:tc>
          <w:tcPr>
            <w:tcW w:w="3446" w:type="dxa"/>
          </w:tcPr>
          <w:p w14:paraId="6344C3E2" w14:textId="6DB8ACD1" w:rsidR="0071450A" w:rsidRDefault="0071450A" w:rsidP="0071450A">
            <w:proofErr w:type="spellStart"/>
            <w:r>
              <w:t>BreadBoard</w:t>
            </w:r>
            <w:proofErr w:type="spellEnd"/>
          </w:p>
        </w:tc>
      </w:tr>
      <w:tr w:rsidR="0071450A" w14:paraId="1AC88B45" w14:textId="77777777" w:rsidTr="0071450A">
        <w:tc>
          <w:tcPr>
            <w:tcW w:w="3445" w:type="dxa"/>
          </w:tcPr>
          <w:p w14:paraId="1DCB93C4" w14:textId="7934927E" w:rsidR="0071450A" w:rsidRDefault="0071450A" w:rsidP="0071450A">
            <w:r>
              <w:t>455Hz</w:t>
            </w:r>
          </w:p>
        </w:tc>
        <w:tc>
          <w:tcPr>
            <w:tcW w:w="3446" w:type="dxa"/>
          </w:tcPr>
          <w:p w14:paraId="25F08C57" w14:textId="56409369" w:rsidR="0071450A" w:rsidRDefault="0071450A" w:rsidP="0071450A">
            <w:r>
              <w:t>439Hz</w:t>
            </w:r>
          </w:p>
        </w:tc>
        <w:tc>
          <w:tcPr>
            <w:tcW w:w="3446" w:type="dxa"/>
          </w:tcPr>
          <w:p w14:paraId="184499AF" w14:textId="3193F95E" w:rsidR="0071450A" w:rsidRDefault="0071450A" w:rsidP="00756411">
            <w:pPr>
              <w:keepNext/>
            </w:pPr>
            <w:r>
              <w:t>4</w:t>
            </w:r>
            <w:r w:rsidR="00EB312D">
              <w:t>31</w:t>
            </w:r>
            <w:r>
              <w:t>Hz</w:t>
            </w:r>
          </w:p>
        </w:tc>
      </w:tr>
    </w:tbl>
    <w:p w14:paraId="0DB472A7" w14:textId="272215C8" w:rsidR="0016628B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045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3C0453">
        <w:rPr>
          <w:noProof/>
        </w:rPr>
        <w:t>1</w:t>
      </w:r>
      <w:r>
        <w:fldChar w:fldCharType="end"/>
      </w:r>
      <w:r>
        <w:t>: Output for Oscill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1"/>
        <w:gridCol w:w="5376"/>
      </w:tblGrid>
      <w:tr w:rsidR="00EB312D" w14:paraId="2BD40216" w14:textId="77777777" w:rsidTr="00EB312D">
        <w:tc>
          <w:tcPr>
            <w:tcW w:w="5168" w:type="dxa"/>
          </w:tcPr>
          <w:p w14:paraId="5147DC67" w14:textId="66401129" w:rsidR="00EB312D" w:rsidRDefault="00EB312D" w:rsidP="00EB312D">
            <w:r>
              <w:t>Multisim</w:t>
            </w:r>
          </w:p>
        </w:tc>
        <w:tc>
          <w:tcPr>
            <w:tcW w:w="5169" w:type="dxa"/>
          </w:tcPr>
          <w:p w14:paraId="4CDF412C" w14:textId="653A3B97" w:rsidR="00EB312D" w:rsidRDefault="00EB312D" w:rsidP="00EB312D">
            <w:proofErr w:type="spellStart"/>
            <w:r>
              <w:t>BreadBoard</w:t>
            </w:r>
            <w:proofErr w:type="spellEnd"/>
          </w:p>
        </w:tc>
      </w:tr>
      <w:tr w:rsidR="00EB312D" w14:paraId="48221B53" w14:textId="77777777" w:rsidTr="00EB312D">
        <w:tc>
          <w:tcPr>
            <w:tcW w:w="5168" w:type="dxa"/>
          </w:tcPr>
          <w:p w14:paraId="7F60DC4E" w14:textId="77777777" w:rsidR="00EB312D" w:rsidRDefault="00EB312D" w:rsidP="00EB312D">
            <w:r w:rsidRPr="00EB312D">
              <w:rPr>
                <w:noProof/>
              </w:rPr>
              <w:drawing>
                <wp:inline distT="0" distB="0" distL="0" distR="0" wp14:anchorId="670416B4" wp14:editId="05F7CC98">
                  <wp:extent cx="2642655" cy="2520000"/>
                  <wp:effectExtent l="0" t="0" r="5715" b="0"/>
                  <wp:docPr id="15737785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7858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65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41F0A621" w14:textId="47242BDD" w:rsidR="00EB312D" w:rsidRDefault="00EB312D" w:rsidP="00756411">
            <w:pPr>
              <w:keepNext/>
            </w:pPr>
            <w:r w:rsidRPr="00EB312D">
              <w:rPr>
                <w:noProof/>
              </w:rPr>
              <w:drawing>
                <wp:inline distT="0" distB="0" distL="0" distR="0" wp14:anchorId="60608A0F" wp14:editId="250C7E04">
                  <wp:extent cx="3275041" cy="2520000"/>
                  <wp:effectExtent l="0" t="0" r="1905" b="0"/>
                  <wp:docPr id="15493867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27" t="-441" r="41000" b="6322"/>
                          <a:stretch/>
                        </pic:blipFill>
                        <pic:spPr bwMode="auto">
                          <a:xfrm>
                            <a:off x="0" y="0"/>
                            <a:ext cx="3275041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3B143" w14:textId="087CE054" w:rsidR="00EB312D" w:rsidRPr="00EB312D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045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3C0453">
        <w:rPr>
          <w:noProof/>
        </w:rPr>
        <w:t>2</w:t>
      </w:r>
      <w:r>
        <w:fldChar w:fldCharType="end"/>
      </w:r>
      <w:r>
        <w:t xml:space="preserve">: Multisim's and </w:t>
      </w:r>
      <w:proofErr w:type="spellStart"/>
      <w:r>
        <w:t>BreadBoard's</w:t>
      </w:r>
      <w:proofErr w:type="spellEnd"/>
      <w:r>
        <w:t xml:space="preserve"> result</w:t>
      </w:r>
    </w:p>
    <w:p w14:paraId="760A1E42" w14:textId="77777777" w:rsidR="0071450A" w:rsidRDefault="0071450A" w:rsidP="0071450A"/>
    <w:p w14:paraId="5DE45498" w14:textId="77777777" w:rsidR="0071450A" w:rsidRPr="0071450A" w:rsidRDefault="0071450A" w:rsidP="0071450A"/>
    <w:p w14:paraId="5B746E22" w14:textId="311DA5A2" w:rsidR="00D62399" w:rsidRPr="00D62399" w:rsidRDefault="00D62399" w:rsidP="0016628B">
      <w:pPr>
        <w:sectPr w:rsidR="00D62399" w:rsidRPr="00D62399" w:rsidSect="00F70649">
          <w:headerReference w:type="default" r:id="rId21"/>
          <w:headerReference w:type="first" r:id="rId22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6" w:name="_Toc171675865"/>
      <w:r>
        <w:lastRenderedPageBreak/>
        <w:t>CONCLUSION</w:t>
      </w:r>
      <w:bookmarkEnd w:id="16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23"/>
          <w:footerReference w:type="first" r:id="rId2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25"/>
      <w:footerReference w:type="first" r:id="rId2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67B3F5" w14:textId="77777777" w:rsidR="00642B9C" w:rsidRDefault="00642B9C">
      <w:r>
        <w:separator/>
      </w:r>
    </w:p>
  </w:endnote>
  <w:endnote w:type="continuationSeparator" w:id="0">
    <w:p w14:paraId="5285FDA2" w14:textId="77777777" w:rsidR="00642B9C" w:rsidRDefault="00642B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9956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AD38D" w14:textId="6B7F56D3" w:rsidR="00F70649" w:rsidRDefault="00F706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9B894B" w14:textId="77777777" w:rsidR="00642B9C" w:rsidRDefault="00642B9C">
      <w:r>
        <w:separator/>
      </w:r>
    </w:p>
  </w:footnote>
  <w:footnote w:type="continuationSeparator" w:id="0">
    <w:p w14:paraId="16617678" w14:textId="77777777" w:rsidR="00642B9C" w:rsidRDefault="00642B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2FF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0F5864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3BF7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253C3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6600"/>
    <w:rsid w:val="00267823"/>
    <w:rsid w:val="00270340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1F09"/>
    <w:rsid w:val="00334D32"/>
    <w:rsid w:val="00336508"/>
    <w:rsid w:val="00336DC5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A6AFB"/>
    <w:rsid w:val="003C0453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7F8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36038"/>
    <w:rsid w:val="00437199"/>
    <w:rsid w:val="00440ED0"/>
    <w:rsid w:val="00442553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3C64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C6A6A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270F1"/>
    <w:rsid w:val="00630122"/>
    <w:rsid w:val="00635069"/>
    <w:rsid w:val="0063785D"/>
    <w:rsid w:val="00641184"/>
    <w:rsid w:val="00642B9C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450A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56411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06A4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042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B39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2985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0BDC"/>
    <w:rsid w:val="00A911D3"/>
    <w:rsid w:val="00A91AF6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77A22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522BC"/>
    <w:rsid w:val="00C55C5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4EE4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1EA3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5D1A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35F18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312D"/>
    <w:rsid w:val="00EB6950"/>
    <w:rsid w:val="00EC4AB5"/>
    <w:rsid w:val="00ED0B83"/>
    <w:rsid w:val="00ED35D7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15CEF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64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6.jpe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424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5</cp:revision>
  <cp:lastPrinted>2024-07-20T03:30:00Z</cp:lastPrinted>
  <dcterms:created xsi:type="dcterms:W3CDTF">2024-07-20T03:27:00Z</dcterms:created>
  <dcterms:modified xsi:type="dcterms:W3CDTF">2024-07-20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